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BC22BF" w14:textId="77777777" w:rsidR="00787BD0" w:rsidRPr="00787BD0" w:rsidRDefault="00787BD0" w:rsidP="00BD0256">
      <w:pPr>
        <w:pStyle w:val="ab"/>
      </w:pPr>
      <w:r w:rsidRPr="00787BD0">
        <w:t>Meeting Minutes</w:t>
      </w:r>
    </w:p>
    <w:p w14:paraId="7F8DD4B9" w14:textId="6CE22DE4" w:rsidR="00787BD0" w:rsidRPr="00787BD0" w:rsidRDefault="00787BD0" w:rsidP="00BD0256">
      <w:pPr>
        <w:pStyle w:val="ad"/>
      </w:pPr>
      <w:r w:rsidRPr="00787BD0">
        <w:t xml:space="preserve">For the group meeting that was held on </w:t>
      </w:r>
      <w:r w:rsidR="00E87F53">
        <w:t>6</w:t>
      </w:r>
      <w:r w:rsidR="00C079CF" w:rsidRPr="00C079CF">
        <w:rPr>
          <w:vertAlign w:val="superscript"/>
        </w:rPr>
        <w:t>th</w:t>
      </w:r>
      <w:r w:rsidR="00C079CF">
        <w:t xml:space="preserve"> April</w:t>
      </w:r>
      <w:r w:rsidRPr="00787BD0">
        <w:t xml:space="preserve"> 2022</w:t>
      </w:r>
    </w:p>
    <w:p w14:paraId="75E979A7" w14:textId="77777777" w:rsidR="00ED12D9" w:rsidRPr="00333565" w:rsidRDefault="00ED12D9" w:rsidP="00BD0256">
      <w:pPr>
        <w:pStyle w:val="a3"/>
      </w:pPr>
    </w:p>
    <w:tbl>
      <w:tblPr>
        <w:tblStyle w:val="a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98"/>
        <w:gridCol w:w="2268"/>
      </w:tblGrid>
      <w:tr w:rsidR="002B51BF" w:rsidRPr="00333565" w14:paraId="24FB6259" w14:textId="77777777" w:rsidTr="00F553BA">
        <w:tc>
          <w:tcPr>
            <w:tcW w:w="1398" w:type="dxa"/>
          </w:tcPr>
          <w:p w14:paraId="0A548F5D" w14:textId="77777777" w:rsidR="002B51BF" w:rsidRPr="00333565" w:rsidRDefault="002B51BF" w:rsidP="00A06E45">
            <w:pPr>
              <w:spacing w:after="120"/>
              <w:rPr>
                <w:rFonts w:eastAsia="Calibri"/>
                <w:b/>
                <w:bCs/>
                <w:sz w:val="28"/>
                <w:szCs w:val="28"/>
              </w:rPr>
            </w:pPr>
            <w:r w:rsidRPr="00333565">
              <w:rPr>
                <w:rFonts w:eastAsia="Calibri"/>
                <w:b/>
                <w:bCs/>
                <w:sz w:val="28"/>
                <w:szCs w:val="28"/>
              </w:rPr>
              <w:t>Chair</w:t>
            </w:r>
          </w:p>
        </w:tc>
        <w:tc>
          <w:tcPr>
            <w:tcW w:w="2268" w:type="dxa"/>
            <w:vAlign w:val="center"/>
          </w:tcPr>
          <w:p w14:paraId="690CA3F8" w14:textId="77777777" w:rsidR="002B51BF" w:rsidRPr="00333565" w:rsidRDefault="002B51BF" w:rsidP="002B51BF">
            <w:pPr>
              <w:rPr>
                <w:rFonts w:eastAsia="Calibri"/>
                <w:sz w:val="28"/>
                <w:szCs w:val="28"/>
              </w:rPr>
            </w:pPr>
            <w:proofErr w:type="spellStart"/>
            <w:r w:rsidRPr="00333565">
              <w:rPr>
                <w:rFonts w:eastAsia="Calibri"/>
                <w:sz w:val="28"/>
                <w:szCs w:val="28"/>
              </w:rPr>
              <w:t>Yingyu</w:t>
            </w:r>
            <w:proofErr w:type="spellEnd"/>
            <w:r w:rsidRPr="00333565">
              <w:rPr>
                <w:rFonts w:eastAsia="Calibri"/>
                <w:sz w:val="28"/>
                <w:szCs w:val="28"/>
              </w:rPr>
              <w:t xml:space="preserve"> Wei</w:t>
            </w:r>
          </w:p>
        </w:tc>
      </w:tr>
      <w:tr w:rsidR="00A06E45" w:rsidRPr="00333565" w14:paraId="337F0E84" w14:textId="77777777" w:rsidTr="00F553BA">
        <w:tc>
          <w:tcPr>
            <w:tcW w:w="1398" w:type="dxa"/>
          </w:tcPr>
          <w:p w14:paraId="0AEC960A" w14:textId="68DA9502" w:rsidR="00A06E45" w:rsidRPr="00333565" w:rsidRDefault="00A06E45" w:rsidP="00A06E45">
            <w:pPr>
              <w:spacing w:after="120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Attend</w:t>
            </w:r>
            <w:r w:rsidR="00F553BA">
              <w:rPr>
                <w:b/>
                <w:bCs/>
                <w:sz w:val="28"/>
                <w:szCs w:val="28"/>
              </w:rPr>
              <w:t>e</w:t>
            </w:r>
            <w:r>
              <w:rPr>
                <w:b/>
                <w:bCs/>
                <w:sz w:val="28"/>
                <w:szCs w:val="28"/>
              </w:rPr>
              <w:t>es</w:t>
            </w:r>
          </w:p>
        </w:tc>
        <w:tc>
          <w:tcPr>
            <w:tcW w:w="2268" w:type="dxa"/>
          </w:tcPr>
          <w:p w14:paraId="3928CB6C" w14:textId="172CC298" w:rsidR="00F553BA" w:rsidRDefault="00F553BA" w:rsidP="00787BD0">
            <w:pPr>
              <w:rPr>
                <w:sz w:val="28"/>
                <w:szCs w:val="28"/>
              </w:rPr>
            </w:pPr>
            <w:r w:rsidRPr="00F553BA">
              <w:rPr>
                <w:sz w:val="28"/>
                <w:szCs w:val="28"/>
              </w:rPr>
              <w:t>Ruwen Yi</w:t>
            </w:r>
          </w:p>
          <w:p w14:paraId="40A7D3AC" w14:textId="77777777" w:rsidR="00F553BA" w:rsidRDefault="00A06E45" w:rsidP="00787BD0">
            <w:pPr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Yuhao</w:t>
            </w:r>
            <w:proofErr w:type="spellEnd"/>
            <w:r>
              <w:rPr>
                <w:sz w:val="28"/>
                <w:szCs w:val="28"/>
              </w:rPr>
              <w:t xml:space="preserve"> Wang</w:t>
            </w:r>
          </w:p>
          <w:p w14:paraId="3144B275" w14:textId="38D78F78" w:rsidR="00A06E45" w:rsidRPr="00333565" w:rsidRDefault="00A06E45" w:rsidP="00787BD0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Ying Liao</w:t>
            </w:r>
          </w:p>
        </w:tc>
      </w:tr>
      <w:tr w:rsidR="00787BD0" w:rsidRPr="00333565" w14:paraId="23BC5192" w14:textId="77777777" w:rsidTr="00F553BA">
        <w:tc>
          <w:tcPr>
            <w:tcW w:w="1398" w:type="dxa"/>
          </w:tcPr>
          <w:p w14:paraId="1C744DB9" w14:textId="5E3F460F" w:rsidR="00787BD0" w:rsidRPr="00333565" w:rsidRDefault="00787BD0" w:rsidP="00A06E45">
            <w:pPr>
              <w:spacing w:after="120"/>
              <w:rPr>
                <w:rFonts w:eastAsia="Calibri"/>
                <w:b/>
                <w:bCs/>
                <w:sz w:val="28"/>
                <w:szCs w:val="28"/>
              </w:rPr>
            </w:pPr>
            <w:r w:rsidRPr="00333565">
              <w:rPr>
                <w:b/>
                <w:bCs/>
                <w:sz w:val="28"/>
                <w:szCs w:val="28"/>
              </w:rPr>
              <w:t>Apologies</w:t>
            </w:r>
          </w:p>
        </w:tc>
        <w:tc>
          <w:tcPr>
            <w:tcW w:w="2268" w:type="dxa"/>
            <w:vAlign w:val="center"/>
          </w:tcPr>
          <w:p w14:paraId="34D67E69" w14:textId="062C6727" w:rsidR="00787BD0" w:rsidRPr="00333565" w:rsidRDefault="00787BD0" w:rsidP="00787BD0">
            <w:pPr>
              <w:rPr>
                <w:rFonts w:eastAsia="Calibri"/>
                <w:sz w:val="28"/>
                <w:szCs w:val="28"/>
              </w:rPr>
            </w:pPr>
            <w:r w:rsidRPr="00333565">
              <w:rPr>
                <w:sz w:val="28"/>
                <w:szCs w:val="28"/>
              </w:rPr>
              <w:t>None</w:t>
            </w:r>
          </w:p>
        </w:tc>
      </w:tr>
    </w:tbl>
    <w:p w14:paraId="23852AAF" w14:textId="6C109920" w:rsidR="00ED12D9" w:rsidRDefault="00ED12D9" w:rsidP="00BD0256">
      <w:pPr>
        <w:pStyle w:val="a3"/>
      </w:pPr>
    </w:p>
    <w:p w14:paraId="33ECC9B0" w14:textId="0DBBB370" w:rsidR="00223BF7" w:rsidRPr="00BD0256" w:rsidRDefault="00BD0256" w:rsidP="009A5D8B">
      <w:pPr>
        <w:pStyle w:val="1"/>
      </w:pPr>
      <w:r>
        <w:t xml:space="preserve">1  </w:t>
      </w:r>
      <w:r w:rsidR="00F553BA">
        <w:t xml:space="preserve">Meeting </w:t>
      </w:r>
      <w:r w:rsidR="00333565" w:rsidRPr="00BD0256">
        <w:t>Location</w:t>
      </w:r>
      <w:r w:rsidR="0068524C" w:rsidRPr="00BD0256">
        <w:t xml:space="preserve"> and Duration</w:t>
      </w:r>
    </w:p>
    <w:p w14:paraId="7954C72E" w14:textId="3E67D368" w:rsidR="00A43FEB" w:rsidRDefault="00333565" w:rsidP="00BD0256">
      <w:pPr>
        <w:pStyle w:val="a3"/>
      </w:pPr>
      <w:r w:rsidRPr="00BD0256">
        <w:t xml:space="preserve">The </w:t>
      </w:r>
      <w:proofErr w:type="spellStart"/>
      <w:r w:rsidR="00E87F53">
        <w:t>fouth</w:t>
      </w:r>
      <w:proofErr w:type="spellEnd"/>
      <w:r w:rsidRPr="00BD0256">
        <w:t xml:space="preserve"> group meeting in Sprint 3 was held online, </w:t>
      </w:r>
      <w:r w:rsidR="0068524C" w:rsidRPr="00BD0256">
        <w:t>from</w:t>
      </w:r>
      <w:r w:rsidRPr="00BD0256">
        <w:t xml:space="preserve"> </w:t>
      </w:r>
      <w:r w:rsidR="00C079CF">
        <w:t>1</w:t>
      </w:r>
      <w:r w:rsidR="00EE00B3">
        <w:t>:00 pm</w:t>
      </w:r>
      <w:r w:rsidR="0068524C" w:rsidRPr="00BD0256">
        <w:t xml:space="preserve"> </w:t>
      </w:r>
      <w:r w:rsidR="008804B2">
        <w:t>to</w:t>
      </w:r>
      <w:r w:rsidR="0068524C" w:rsidRPr="00BD0256">
        <w:t xml:space="preserve"> </w:t>
      </w:r>
      <w:r w:rsidR="00C079CF">
        <w:t>3</w:t>
      </w:r>
      <w:r w:rsidR="00EE00B3">
        <w:t>:</w:t>
      </w:r>
      <w:r w:rsidR="00C079CF">
        <w:t>0</w:t>
      </w:r>
      <w:r w:rsidR="00C52774">
        <w:t>0</w:t>
      </w:r>
      <w:r w:rsidR="0068524C" w:rsidRPr="00BD0256">
        <w:t xml:space="preserve"> pm</w:t>
      </w:r>
      <w:r w:rsidR="008804B2">
        <w:t>,</w:t>
      </w:r>
      <w:r w:rsidR="0068524C" w:rsidRPr="00BD0256">
        <w:t xml:space="preserve"> on </w:t>
      </w:r>
      <w:r w:rsidR="00E87F53">
        <w:t>6</w:t>
      </w:r>
      <w:r w:rsidR="00C079CF" w:rsidRPr="00C079CF">
        <w:rPr>
          <w:vertAlign w:val="superscript"/>
        </w:rPr>
        <w:t>th</w:t>
      </w:r>
      <w:r w:rsidR="00C079CF" w:rsidRPr="00C079CF">
        <w:t xml:space="preserve"> April </w:t>
      </w:r>
      <w:r w:rsidR="0068524C" w:rsidRPr="00BD0256">
        <w:t>2022.</w:t>
      </w:r>
    </w:p>
    <w:p w14:paraId="0FA54E81" w14:textId="46CBBAAD" w:rsidR="00BD0256" w:rsidRDefault="00BD0256" w:rsidP="00BD0256">
      <w:pPr>
        <w:pStyle w:val="a3"/>
      </w:pPr>
    </w:p>
    <w:p w14:paraId="12DBF419" w14:textId="4A412392" w:rsidR="00885180" w:rsidRDefault="00885180" w:rsidP="009A5D8B">
      <w:pPr>
        <w:pStyle w:val="1"/>
      </w:pPr>
      <w:r>
        <w:t xml:space="preserve">2  Meeting </w:t>
      </w:r>
      <w:r w:rsidR="001D7434">
        <w:t>Outcomes</w:t>
      </w:r>
    </w:p>
    <w:p w14:paraId="65C0F080" w14:textId="21A97D86" w:rsidR="00E87F53" w:rsidRDefault="00E87F53" w:rsidP="00E87F53">
      <w:pPr>
        <w:pStyle w:val="a3"/>
      </w:pPr>
      <w:r>
        <w:t xml:space="preserve">1. </w:t>
      </w:r>
      <w:r w:rsidR="00007D19">
        <w:t>We d</w:t>
      </w:r>
      <w:r>
        <w:t>iscussed</w:t>
      </w:r>
      <w:r w:rsidR="00007D19">
        <w:t xml:space="preserve"> what content could be deleted</w:t>
      </w:r>
      <w:r>
        <w:t xml:space="preserve"> </w:t>
      </w:r>
      <w:r w:rsidR="00007D19">
        <w:t>in the</w:t>
      </w:r>
      <w:r>
        <w:t xml:space="preserve"> </w:t>
      </w:r>
      <w:r w:rsidR="00007D19" w:rsidRPr="00007D19">
        <w:t>business case &amp; project plan</w:t>
      </w:r>
      <w:r>
        <w:t>.</w:t>
      </w:r>
    </w:p>
    <w:p w14:paraId="5A9E7B44" w14:textId="7836C249" w:rsidR="00E87F53" w:rsidRDefault="00E87F53" w:rsidP="00007D19">
      <w:pPr>
        <w:pStyle w:val="a3"/>
      </w:pPr>
      <w:r>
        <w:t xml:space="preserve">2. </w:t>
      </w:r>
      <w:r w:rsidR="00007D19">
        <w:t>We d</w:t>
      </w:r>
      <w:r>
        <w:t xml:space="preserve">iscussed the answers </w:t>
      </w:r>
      <w:r w:rsidR="00007D19">
        <w:t>for</w:t>
      </w:r>
      <w:r>
        <w:t xml:space="preserve"> the Pitch questions from other teams</w:t>
      </w:r>
      <w:r w:rsidR="00007D19">
        <w:t>,</w:t>
      </w:r>
      <w:r>
        <w:t xml:space="preserve"> and allocated tasks for answering the questions</w:t>
      </w:r>
      <w:r w:rsidR="00555B32">
        <w:t>.</w:t>
      </w:r>
    </w:p>
    <w:p w14:paraId="0CEBD39F" w14:textId="6B6B2D00" w:rsidR="00E87F53" w:rsidRDefault="00E87F53" w:rsidP="00E87F53">
      <w:pPr>
        <w:pStyle w:val="a3"/>
      </w:pPr>
      <w:r>
        <w:t xml:space="preserve">3. </w:t>
      </w:r>
      <w:proofErr w:type="spellStart"/>
      <w:r>
        <w:t>Yuhao</w:t>
      </w:r>
      <w:proofErr w:type="spellEnd"/>
      <w:r>
        <w:t xml:space="preserve"> introduced the </w:t>
      </w:r>
      <w:r w:rsidR="00007D19">
        <w:t>database and showed how we could ask for data from database and then response the web browser with data</w:t>
      </w:r>
      <w:r>
        <w:t>.</w:t>
      </w:r>
    </w:p>
    <w:p w14:paraId="79338CF2" w14:textId="60075C62" w:rsidR="0095090A" w:rsidRDefault="00E87F53" w:rsidP="00E87F53">
      <w:pPr>
        <w:pStyle w:val="a3"/>
      </w:pPr>
      <w:r>
        <w:t xml:space="preserve">4. </w:t>
      </w:r>
      <w:r w:rsidR="00555B32">
        <w:t>We determined</w:t>
      </w:r>
      <w:r>
        <w:t xml:space="preserve"> the</w:t>
      </w:r>
      <w:r w:rsidR="00555B32">
        <w:t xml:space="preserve"> development</w:t>
      </w:r>
      <w:r>
        <w:t xml:space="preserve"> plan for the mid-break</w:t>
      </w:r>
      <w:r w:rsidR="00555B32">
        <w:t>:</w:t>
      </w:r>
      <w:r>
        <w:t xml:space="preserve"> </w:t>
      </w:r>
      <w:r w:rsidR="00555B32">
        <w:t>w</w:t>
      </w:r>
      <w:r>
        <w:t>e are going to learn by ourselves for the first week and start working from the second week.</w:t>
      </w:r>
    </w:p>
    <w:p w14:paraId="77EEB80D" w14:textId="77777777" w:rsidR="00555B32" w:rsidRDefault="00555B32" w:rsidP="00E87F53">
      <w:pPr>
        <w:pStyle w:val="a3"/>
      </w:pPr>
    </w:p>
    <w:p w14:paraId="142D1E0D" w14:textId="56F2F189" w:rsidR="009A5D8B" w:rsidRPr="009A5D8B" w:rsidRDefault="009A5D8B" w:rsidP="009A5D8B">
      <w:pPr>
        <w:pStyle w:val="1"/>
      </w:pPr>
      <w:r>
        <w:t xml:space="preserve">3  </w:t>
      </w:r>
      <w:r w:rsidR="00885180" w:rsidRPr="009A5D8B">
        <w:t>Tasks</w:t>
      </w:r>
      <w:r w:rsidRPr="009A5D8B">
        <w:t xml:space="preserve"> to do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3318"/>
        <w:gridCol w:w="3319"/>
        <w:gridCol w:w="3319"/>
      </w:tblGrid>
      <w:tr w:rsidR="009A5D8B" w:rsidRPr="00D11855" w14:paraId="682663FA" w14:textId="77777777" w:rsidTr="009A5D8B">
        <w:tc>
          <w:tcPr>
            <w:tcW w:w="3318" w:type="dxa"/>
          </w:tcPr>
          <w:p w14:paraId="531F7A2B" w14:textId="4C5BE830" w:rsidR="009A5D8B" w:rsidRPr="00D11855" w:rsidRDefault="009A5D8B" w:rsidP="00885180">
            <w:pPr>
              <w:pStyle w:val="a3"/>
              <w:rPr>
                <w:b/>
                <w:bCs/>
                <w:sz w:val="24"/>
                <w:szCs w:val="24"/>
              </w:rPr>
            </w:pPr>
            <w:r w:rsidRPr="00D11855">
              <w:rPr>
                <w:b/>
                <w:bCs/>
                <w:sz w:val="24"/>
                <w:szCs w:val="24"/>
              </w:rPr>
              <w:t>Tasks</w:t>
            </w:r>
          </w:p>
        </w:tc>
        <w:tc>
          <w:tcPr>
            <w:tcW w:w="3319" w:type="dxa"/>
          </w:tcPr>
          <w:p w14:paraId="799E92F8" w14:textId="56EA51AC" w:rsidR="009A5D8B" w:rsidRPr="00D11855" w:rsidRDefault="00E9281A" w:rsidP="00885180">
            <w:pPr>
              <w:pStyle w:val="a3"/>
              <w:rPr>
                <w:b/>
                <w:bCs/>
                <w:sz w:val="24"/>
                <w:szCs w:val="24"/>
              </w:rPr>
            </w:pPr>
            <w:r w:rsidRPr="00D11855">
              <w:rPr>
                <w:b/>
                <w:bCs/>
                <w:sz w:val="24"/>
                <w:szCs w:val="24"/>
              </w:rPr>
              <w:t>Assigned to</w:t>
            </w:r>
          </w:p>
        </w:tc>
        <w:tc>
          <w:tcPr>
            <w:tcW w:w="3319" w:type="dxa"/>
          </w:tcPr>
          <w:p w14:paraId="53791BA5" w14:textId="4432BE1C" w:rsidR="009A5D8B" w:rsidRPr="00D11855" w:rsidRDefault="00E9281A" w:rsidP="00885180">
            <w:pPr>
              <w:pStyle w:val="a3"/>
              <w:rPr>
                <w:b/>
                <w:bCs/>
                <w:sz w:val="24"/>
                <w:szCs w:val="24"/>
              </w:rPr>
            </w:pPr>
            <w:r w:rsidRPr="00D11855">
              <w:rPr>
                <w:b/>
                <w:bCs/>
                <w:sz w:val="24"/>
                <w:szCs w:val="24"/>
              </w:rPr>
              <w:t>Deadline</w:t>
            </w:r>
          </w:p>
        </w:tc>
      </w:tr>
      <w:tr w:rsidR="00B52361" w:rsidRPr="00D11855" w14:paraId="570B69BE" w14:textId="77777777" w:rsidTr="009A5D8B">
        <w:tc>
          <w:tcPr>
            <w:tcW w:w="3318" w:type="dxa"/>
          </w:tcPr>
          <w:p w14:paraId="1727FEF9" w14:textId="0E238130" w:rsidR="00B52361" w:rsidRPr="00D11855" w:rsidRDefault="00E87F53" w:rsidP="00DA0699">
            <w:pPr>
              <w:pStyle w:val="a3"/>
              <w:spacing w:after="12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</w:t>
            </w:r>
            <w:r w:rsidRPr="00E87F53">
              <w:rPr>
                <w:sz w:val="24"/>
                <w:szCs w:val="24"/>
              </w:rPr>
              <w:t>ondense</w:t>
            </w:r>
            <w:r>
              <w:rPr>
                <w:sz w:val="24"/>
                <w:szCs w:val="24"/>
              </w:rPr>
              <w:t xml:space="preserve"> and format </w:t>
            </w:r>
            <w:r w:rsidRPr="00E87F53">
              <w:rPr>
                <w:sz w:val="24"/>
                <w:szCs w:val="24"/>
              </w:rPr>
              <w:t>business case</w:t>
            </w:r>
            <w:r>
              <w:rPr>
                <w:sz w:val="24"/>
                <w:szCs w:val="24"/>
              </w:rPr>
              <w:t xml:space="preserve"> &amp; </w:t>
            </w:r>
            <w:r w:rsidRPr="00E87F53">
              <w:rPr>
                <w:sz w:val="24"/>
                <w:szCs w:val="24"/>
              </w:rPr>
              <w:t>project plan</w:t>
            </w:r>
            <w:r>
              <w:rPr>
                <w:sz w:val="24"/>
                <w:szCs w:val="24"/>
              </w:rPr>
              <w:t xml:space="preserve"> into 4 pages</w:t>
            </w:r>
          </w:p>
        </w:tc>
        <w:tc>
          <w:tcPr>
            <w:tcW w:w="3319" w:type="dxa"/>
          </w:tcPr>
          <w:p w14:paraId="746D516C" w14:textId="2853883C" w:rsidR="00B52361" w:rsidRPr="00D11855" w:rsidRDefault="00E87F53" w:rsidP="00D11855">
            <w:pPr>
              <w:pStyle w:val="a3"/>
              <w:spacing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uwen, Ying</w:t>
            </w:r>
          </w:p>
        </w:tc>
        <w:tc>
          <w:tcPr>
            <w:tcW w:w="3319" w:type="dxa"/>
          </w:tcPr>
          <w:p w14:paraId="20D99A91" w14:textId="373B4451" w:rsidR="00B52361" w:rsidRPr="00D11855" w:rsidRDefault="00007D19" w:rsidP="00DA0699">
            <w:pPr>
              <w:pStyle w:val="a3"/>
              <w:spacing w:line="240" w:lineRule="auto"/>
              <w:rPr>
                <w:sz w:val="24"/>
                <w:szCs w:val="24"/>
              </w:rPr>
            </w:pPr>
            <w:r w:rsidRPr="00007D19">
              <w:rPr>
                <w:sz w:val="24"/>
                <w:szCs w:val="24"/>
              </w:rPr>
              <w:t xml:space="preserve">By </w:t>
            </w:r>
            <w:r>
              <w:rPr>
                <w:sz w:val="24"/>
                <w:szCs w:val="24"/>
              </w:rPr>
              <w:t>10</w:t>
            </w:r>
            <w:r w:rsidRPr="00007D19">
              <w:rPr>
                <w:sz w:val="24"/>
                <w:szCs w:val="24"/>
              </w:rPr>
              <w:t>:00 pm, 6th April</w:t>
            </w:r>
          </w:p>
        </w:tc>
      </w:tr>
      <w:tr w:rsidR="00007D19" w:rsidRPr="00D11855" w14:paraId="471CAF9F" w14:textId="77777777" w:rsidTr="009A5D8B">
        <w:tc>
          <w:tcPr>
            <w:tcW w:w="3318" w:type="dxa"/>
          </w:tcPr>
          <w:p w14:paraId="08584C65" w14:textId="54477517" w:rsidR="00007D19" w:rsidRDefault="00007D19" w:rsidP="00DA0699">
            <w:pPr>
              <w:pStyle w:val="a3"/>
              <w:spacing w:after="12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nswer pitch questions</w:t>
            </w:r>
          </w:p>
        </w:tc>
        <w:tc>
          <w:tcPr>
            <w:tcW w:w="3319" w:type="dxa"/>
          </w:tcPr>
          <w:p w14:paraId="6870CB94" w14:textId="77777777" w:rsidR="00007D19" w:rsidRPr="00007D19" w:rsidRDefault="00007D19" w:rsidP="00007D19">
            <w:pPr>
              <w:pStyle w:val="a3"/>
              <w:rPr>
                <w:sz w:val="24"/>
                <w:szCs w:val="24"/>
              </w:rPr>
            </w:pPr>
            <w:r w:rsidRPr="00007D19">
              <w:rPr>
                <w:sz w:val="24"/>
                <w:szCs w:val="24"/>
              </w:rPr>
              <w:t xml:space="preserve">Yang Lu's question - </w:t>
            </w:r>
            <w:proofErr w:type="spellStart"/>
            <w:r w:rsidRPr="00007D19">
              <w:rPr>
                <w:sz w:val="24"/>
                <w:szCs w:val="24"/>
              </w:rPr>
              <w:t>Yingyu</w:t>
            </w:r>
            <w:proofErr w:type="spellEnd"/>
          </w:p>
          <w:p w14:paraId="4A3ED810" w14:textId="30C0D538" w:rsidR="00007D19" w:rsidRPr="00007D19" w:rsidRDefault="00007D19" w:rsidP="00007D19">
            <w:pPr>
              <w:pStyle w:val="a3"/>
              <w:rPr>
                <w:sz w:val="24"/>
                <w:szCs w:val="24"/>
              </w:rPr>
            </w:pPr>
            <w:proofErr w:type="spellStart"/>
            <w:r w:rsidRPr="00007D19">
              <w:rPr>
                <w:sz w:val="24"/>
                <w:szCs w:val="24"/>
              </w:rPr>
              <w:t>Zhetian</w:t>
            </w:r>
            <w:proofErr w:type="spellEnd"/>
            <w:r w:rsidRPr="00007D19">
              <w:rPr>
                <w:sz w:val="24"/>
                <w:szCs w:val="24"/>
              </w:rPr>
              <w:t xml:space="preserve"> Wei’s - </w:t>
            </w:r>
            <w:proofErr w:type="spellStart"/>
            <w:r w:rsidRPr="00007D19">
              <w:rPr>
                <w:sz w:val="24"/>
                <w:szCs w:val="24"/>
              </w:rPr>
              <w:t>Yingyu</w:t>
            </w:r>
            <w:proofErr w:type="spellEnd"/>
          </w:p>
          <w:p w14:paraId="67F3BBD8" w14:textId="70C08BB3" w:rsidR="00007D19" w:rsidRPr="00007D19" w:rsidRDefault="00007D19" w:rsidP="00007D19">
            <w:pPr>
              <w:pStyle w:val="a3"/>
              <w:rPr>
                <w:sz w:val="24"/>
                <w:szCs w:val="24"/>
              </w:rPr>
            </w:pPr>
            <w:proofErr w:type="spellStart"/>
            <w:r w:rsidRPr="00007D19">
              <w:rPr>
                <w:sz w:val="24"/>
                <w:szCs w:val="24"/>
              </w:rPr>
              <w:t>Mingen</w:t>
            </w:r>
            <w:proofErr w:type="spellEnd"/>
            <w:r w:rsidRPr="00007D19">
              <w:rPr>
                <w:sz w:val="24"/>
                <w:szCs w:val="24"/>
              </w:rPr>
              <w:t xml:space="preserve"> Xiao's question - </w:t>
            </w:r>
            <w:proofErr w:type="spellStart"/>
            <w:r w:rsidRPr="00007D19">
              <w:rPr>
                <w:sz w:val="24"/>
                <w:szCs w:val="24"/>
              </w:rPr>
              <w:t>Yuhao</w:t>
            </w:r>
            <w:proofErr w:type="spellEnd"/>
          </w:p>
          <w:p w14:paraId="0C7A4C1A" w14:textId="25BC415F" w:rsidR="00007D19" w:rsidRPr="00007D19" w:rsidRDefault="00007D19" w:rsidP="00007D19">
            <w:pPr>
              <w:pStyle w:val="a3"/>
              <w:rPr>
                <w:sz w:val="24"/>
                <w:szCs w:val="24"/>
              </w:rPr>
            </w:pPr>
            <w:proofErr w:type="spellStart"/>
            <w:r w:rsidRPr="00007D19">
              <w:rPr>
                <w:sz w:val="24"/>
                <w:szCs w:val="24"/>
              </w:rPr>
              <w:t>Chuwen</w:t>
            </w:r>
            <w:proofErr w:type="spellEnd"/>
            <w:r w:rsidRPr="00007D19">
              <w:rPr>
                <w:sz w:val="24"/>
                <w:szCs w:val="24"/>
              </w:rPr>
              <w:t xml:space="preserve"> Liu's question - Ying</w:t>
            </w:r>
          </w:p>
          <w:p w14:paraId="3E77764A" w14:textId="4224B05B" w:rsidR="00007D19" w:rsidRDefault="00007D19" w:rsidP="00007D19">
            <w:pPr>
              <w:pStyle w:val="a3"/>
              <w:spacing w:line="240" w:lineRule="auto"/>
              <w:rPr>
                <w:sz w:val="24"/>
                <w:szCs w:val="24"/>
              </w:rPr>
            </w:pPr>
            <w:r w:rsidRPr="00007D19">
              <w:rPr>
                <w:sz w:val="24"/>
                <w:szCs w:val="24"/>
              </w:rPr>
              <w:t>Yang Lu's 2nd question -Ruwen</w:t>
            </w:r>
          </w:p>
        </w:tc>
        <w:tc>
          <w:tcPr>
            <w:tcW w:w="3319" w:type="dxa"/>
          </w:tcPr>
          <w:p w14:paraId="0801C62F" w14:textId="671A4107" w:rsidR="00007D19" w:rsidRPr="00007D19" w:rsidRDefault="00007D19" w:rsidP="00DA0699">
            <w:pPr>
              <w:pStyle w:val="a3"/>
              <w:spacing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y 9:00 pm, 8</w:t>
            </w:r>
            <w:r w:rsidRPr="00007D19">
              <w:rPr>
                <w:sz w:val="24"/>
                <w:szCs w:val="24"/>
                <w:vertAlign w:val="superscript"/>
              </w:rPr>
              <w:t>th</w:t>
            </w:r>
            <w:r>
              <w:rPr>
                <w:sz w:val="24"/>
                <w:szCs w:val="24"/>
              </w:rPr>
              <w:t xml:space="preserve"> April</w:t>
            </w:r>
          </w:p>
        </w:tc>
      </w:tr>
    </w:tbl>
    <w:p w14:paraId="185952C4" w14:textId="77777777" w:rsidR="00555B32" w:rsidRDefault="00555B32" w:rsidP="00274DA4">
      <w:pPr>
        <w:pStyle w:val="1"/>
        <w:ind w:left="0" w:firstLine="0"/>
      </w:pPr>
    </w:p>
    <w:p w14:paraId="51A32A42" w14:textId="753D92BD" w:rsidR="00FE163F" w:rsidRDefault="00FE163F" w:rsidP="00274DA4">
      <w:pPr>
        <w:pStyle w:val="1"/>
        <w:ind w:left="0" w:firstLine="0"/>
      </w:pPr>
      <w:r>
        <w:lastRenderedPageBreak/>
        <w:t>4  Next Meeting</w:t>
      </w:r>
    </w:p>
    <w:p w14:paraId="50FF084B" w14:textId="2CB79ED6" w:rsidR="00FE163F" w:rsidRPr="00BD0256" w:rsidRDefault="00007D19" w:rsidP="00BD0256">
      <w:pPr>
        <w:pStyle w:val="a3"/>
      </w:pPr>
      <w:r>
        <w:t xml:space="preserve">This was the last group meeting. </w:t>
      </w:r>
      <w:r w:rsidR="00943A98">
        <w:t xml:space="preserve">Next meeting is a </w:t>
      </w:r>
      <w:r>
        <w:t>client</w:t>
      </w:r>
      <w:r w:rsidR="00943A98">
        <w:t xml:space="preserve"> meeting </w:t>
      </w:r>
      <w:r>
        <w:t xml:space="preserve">of sprint 4, which is expected on </w:t>
      </w:r>
      <w:r w:rsidR="00555B32">
        <w:t>25</w:t>
      </w:r>
      <w:r w:rsidR="00555B32" w:rsidRPr="00555B32">
        <w:rPr>
          <w:vertAlign w:val="superscript"/>
        </w:rPr>
        <w:t>th</w:t>
      </w:r>
      <w:r w:rsidR="00555B32">
        <w:t xml:space="preserve"> April.</w:t>
      </w:r>
    </w:p>
    <w:sectPr w:rsidR="00FE163F" w:rsidRPr="00BD0256" w:rsidSect="00D24FA6">
      <w:footerReference w:type="default" r:id="rId8"/>
      <w:pgSz w:w="11900" w:h="16840"/>
      <w:pgMar w:top="1440" w:right="1080" w:bottom="1440" w:left="108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FFDDFA" w14:textId="77777777" w:rsidR="00B83595" w:rsidRDefault="00B83595" w:rsidP="00DC7ED1">
      <w:r>
        <w:separator/>
      </w:r>
    </w:p>
  </w:endnote>
  <w:endnote w:type="continuationSeparator" w:id="0">
    <w:p w14:paraId="0F9F5FF2" w14:textId="77777777" w:rsidR="00B83595" w:rsidRDefault="00B83595" w:rsidP="00DC7ED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339116273"/>
      <w:docPartObj>
        <w:docPartGallery w:val="Page Numbers (Bottom of Page)"/>
        <w:docPartUnique/>
      </w:docPartObj>
    </w:sdtPr>
    <w:sdtEndPr/>
    <w:sdtContent>
      <w:p w14:paraId="2DFA31CF" w14:textId="74170692" w:rsidR="0095090A" w:rsidRDefault="0095090A">
        <w:pPr>
          <w:pStyle w:val="a8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 w:eastAsia="zh-CN"/>
          </w:rPr>
          <w:t>2</w:t>
        </w:r>
        <w:r>
          <w:fldChar w:fldCharType="end"/>
        </w:r>
      </w:p>
    </w:sdtContent>
  </w:sdt>
  <w:p w14:paraId="050EDEF4" w14:textId="77777777" w:rsidR="0095090A" w:rsidRDefault="0095090A">
    <w:pPr>
      <w:pStyle w:val="a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44E575" w14:textId="77777777" w:rsidR="00B83595" w:rsidRDefault="00B83595" w:rsidP="00DC7ED1">
      <w:r>
        <w:separator/>
      </w:r>
    </w:p>
  </w:footnote>
  <w:footnote w:type="continuationSeparator" w:id="0">
    <w:p w14:paraId="22B5932D" w14:textId="77777777" w:rsidR="00B83595" w:rsidRDefault="00B83595" w:rsidP="00DC7ED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4019C1"/>
    <w:multiLevelType w:val="hybridMultilevel"/>
    <w:tmpl w:val="83386E0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B07F24"/>
    <w:multiLevelType w:val="hybridMultilevel"/>
    <w:tmpl w:val="4064A3A4"/>
    <w:lvl w:ilvl="0" w:tplc="516E625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6D2283"/>
    <w:multiLevelType w:val="hybridMultilevel"/>
    <w:tmpl w:val="61B23E92"/>
    <w:lvl w:ilvl="0" w:tplc="DFDC82E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38C0AE2"/>
    <w:multiLevelType w:val="hybridMultilevel"/>
    <w:tmpl w:val="457636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89C5DD2"/>
    <w:multiLevelType w:val="multilevel"/>
    <w:tmpl w:val="26948502"/>
    <w:lvl w:ilvl="0">
      <w:start w:val="1"/>
      <w:numFmt w:val="decimal"/>
      <w:lvlText w:val="%1"/>
      <w:lvlJc w:val="left"/>
      <w:pPr>
        <w:ind w:left="305" w:hanging="199"/>
      </w:pPr>
      <w:rPr>
        <w:rFonts w:ascii="Times New Roman" w:eastAsia="Times New Roman" w:hAnsi="Times New Roman" w:cs="Times New Roman" w:hint="default"/>
        <w:b/>
        <w:bCs/>
        <w:w w:val="101"/>
        <w:sz w:val="26"/>
        <w:szCs w:val="26"/>
        <w:lang w:val="en-US" w:eastAsia="en-US" w:bidi="ar-SA"/>
      </w:rPr>
    </w:lvl>
    <w:lvl w:ilvl="1">
      <w:start w:val="1"/>
      <w:numFmt w:val="decimal"/>
      <w:lvlText w:val="%2."/>
      <w:lvlJc w:val="left"/>
      <w:pPr>
        <w:ind w:left="503" w:hanging="397"/>
      </w:pPr>
      <w:rPr>
        <w:rFonts w:ascii="Times New Roman" w:eastAsia="Times New Roman" w:hAnsi="Times New Roman" w:cs="Times New Roman"/>
        <w:w w:val="101"/>
        <w:lang w:val="en-US" w:eastAsia="en-US" w:bidi="ar-SA"/>
      </w:rPr>
    </w:lvl>
    <w:lvl w:ilvl="2">
      <w:numFmt w:val="bullet"/>
      <w:lvlText w:val="•"/>
      <w:lvlJc w:val="left"/>
      <w:pPr>
        <w:ind w:left="1437" w:hanging="397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2375" w:hanging="397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3313" w:hanging="397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4251" w:hanging="397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5188" w:hanging="397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126" w:hanging="397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064" w:hanging="397"/>
      </w:pPr>
      <w:rPr>
        <w:rFonts w:hint="default"/>
        <w:lang w:val="en-US" w:eastAsia="en-US" w:bidi="ar-SA"/>
      </w:rPr>
    </w:lvl>
  </w:abstractNum>
  <w:abstractNum w:abstractNumId="5" w15:restartNumberingAfterBreak="0">
    <w:nsid w:val="54004D85"/>
    <w:multiLevelType w:val="hybridMultilevel"/>
    <w:tmpl w:val="AEFEB29A"/>
    <w:lvl w:ilvl="0" w:tplc="DFDC82E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B1176C9"/>
    <w:multiLevelType w:val="hybridMultilevel"/>
    <w:tmpl w:val="867495D6"/>
    <w:lvl w:ilvl="0" w:tplc="9C00307C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E60533A"/>
    <w:multiLevelType w:val="hybridMultilevel"/>
    <w:tmpl w:val="817AB5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5E06256"/>
    <w:multiLevelType w:val="hybridMultilevel"/>
    <w:tmpl w:val="993ACAF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42061257">
    <w:abstractNumId w:val="4"/>
  </w:num>
  <w:num w:numId="2" w16cid:durableId="554658948">
    <w:abstractNumId w:val="1"/>
  </w:num>
  <w:num w:numId="3" w16cid:durableId="647512720">
    <w:abstractNumId w:val="3"/>
  </w:num>
  <w:num w:numId="4" w16cid:durableId="102651097">
    <w:abstractNumId w:val="7"/>
  </w:num>
  <w:num w:numId="5" w16cid:durableId="880558093">
    <w:abstractNumId w:val="0"/>
  </w:num>
  <w:num w:numId="6" w16cid:durableId="1004162127">
    <w:abstractNumId w:val="6"/>
  </w:num>
  <w:num w:numId="7" w16cid:durableId="280040638">
    <w:abstractNumId w:val="8"/>
  </w:num>
  <w:num w:numId="8" w16cid:durableId="1136216311">
    <w:abstractNumId w:val="5"/>
  </w:num>
  <w:num w:numId="9" w16cid:durableId="172865225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shapeLayoutLikeWW8/>
    <w:useFELayout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1sTA1MjE2MjIC0ko6SsGpxcWZ+XkgBRa1AM+1NNQsAAAA"/>
  </w:docVars>
  <w:rsids>
    <w:rsidRoot w:val="00ED12D9"/>
    <w:rsid w:val="00007D19"/>
    <w:rsid w:val="000D25D1"/>
    <w:rsid w:val="000F2AC9"/>
    <w:rsid w:val="0016784E"/>
    <w:rsid w:val="00187BEB"/>
    <w:rsid w:val="001D7434"/>
    <w:rsid w:val="001F68F1"/>
    <w:rsid w:val="0020591D"/>
    <w:rsid w:val="00223BF7"/>
    <w:rsid w:val="00242C4C"/>
    <w:rsid w:val="00274DA4"/>
    <w:rsid w:val="002B51BF"/>
    <w:rsid w:val="002E5814"/>
    <w:rsid w:val="0030612B"/>
    <w:rsid w:val="00333565"/>
    <w:rsid w:val="0038532F"/>
    <w:rsid w:val="00385BFE"/>
    <w:rsid w:val="003D79D6"/>
    <w:rsid w:val="00434EA4"/>
    <w:rsid w:val="004640CC"/>
    <w:rsid w:val="005155F3"/>
    <w:rsid w:val="00555B32"/>
    <w:rsid w:val="005A2324"/>
    <w:rsid w:val="005E057F"/>
    <w:rsid w:val="0068524C"/>
    <w:rsid w:val="00737223"/>
    <w:rsid w:val="00742804"/>
    <w:rsid w:val="00785EFF"/>
    <w:rsid w:val="00787BD0"/>
    <w:rsid w:val="008004DC"/>
    <w:rsid w:val="008113C3"/>
    <w:rsid w:val="008804B2"/>
    <w:rsid w:val="00885180"/>
    <w:rsid w:val="008A4333"/>
    <w:rsid w:val="008E2C21"/>
    <w:rsid w:val="00943A98"/>
    <w:rsid w:val="0095090A"/>
    <w:rsid w:val="00997AA5"/>
    <w:rsid w:val="009A3BAF"/>
    <w:rsid w:val="009A5D8B"/>
    <w:rsid w:val="009B37BD"/>
    <w:rsid w:val="00A06E45"/>
    <w:rsid w:val="00A43FEB"/>
    <w:rsid w:val="00AA438B"/>
    <w:rsid w:val="00AD61E5"/>
    <w:rsid w:val="00B46CFD"/>
    <w:rsid w:val="00B52361"/>
    <w:rsid w:val="00B72D85"/>
    <w:rsid w:val="00B83595"/>
    <w:rsid w:val="00BD0256"/>
    <w:rsid w:val="00C079CF"/>
    <w:rsid w:val="00C52774"/>
    <w:rsid w:val="00C86A01"/>
    <w:rsid w:val="00D11855"/>
    <w:rsid w:val="00D160BF"/>
    <w:rsid w:val="00D24FA6"/>
    <w:rsid w:val="00D46E7A"/>
    <w:rsid w:val="00D565BC"/>
    <w:rsid w:val="00D97C4F"/>
    <w:rsid w:val="00DA0699"/>
    <w:rsid w:val="00DC7ED1"/>
    <w:rsid w:val="00DE40BA"/>
    <w:rsid w:val="00E047AF"/>
    <w:rsid w:val="00E30535"/>
    <w:rsid w:val="00E87F53"/>
    <w:rsid w:val="00E9281A"/>
    <w:rsid w:val="00E96FEA"/>
    <w:rsid w:val="00ED12D9"/>
    <w:rsid w:val="00EE00B3"/>
    <w:rsid w:val="00F553BA"/>
    <w:rsid w:val="00FA265D"/>
    <w:rsid w:val="00FB47DA"/>
    <w:rsid w:val="00FE16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3161481"/>
  <w15:docId w15:val="{04372E8E-CEC3-46F1-A21D-509C48EED3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宋体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Pr>
      <w:rFonts w:ascii="Times New Roman" w:eastAsia="Times New Roman" w:hAnsi="Times New Roman" w:cs="Times New Roman"/>
    </w:rPr>
  </w:style>
  <w:style w:type="paragraph" w:styleId="1">
    <w:name w:val="heading 1"/>
    <w:basedOn w:val="a"/>
    <w:uiPriority w:val="9"/>
    <w:qFormat/>
    <w:rsid w:val="009A5D8B"/>
    <w:pPr>
      <w:tabs>
        <w:tab w:val="left" w:pos="306"/>
      </w:tabs>
      <w:spacing w:before="120" w:after="120" w:line="360" w:lineRule="auto"/>
      <w:ind w:left="720" w:hanging="720"/>
      <w:outlineLvl w:val="0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Body Text"/>
    <w:basedOn w:val="a"/>
    <w:link w:val="a4"/>
    <w:uiPriority w:val="1"/>
    <w:qFormat/>
    <w:rsid w:val="00BD0256"/>
    <w:pPr>
      <w:spacing w:line="276" w:lineRule="auto"/>
    </w:pPr>
    <w:rPr>
      <w:sz w:val="28"/>
      <w:szCs w:val="28"/>
    </w:rPr>
  </w:style>
  <w:style w:type="paragraph" w:styleId="a5">
    <w:name w:val="List Paragraph"/>
    <w:basedOn w:val="a"/>
    <w:uiPriority w:val="1"/>
    <w:qFormat/>
    <w:pPr>
      <w:ind w:left="503" w:hanging="397"/>
    </w:pPr>
  </w:style>
  <w:style w:type="paragraph" w:customStyle="1" w:styleId="TableParagraph">
    <w:name w:val="Table Paragraph"/>
    <w:basedOn w:val="a"/>
    <w:uiPriority w:val="1"/>
    <w:qFormat/>
  </w:style>
  <w:style w:type="paragraph" w:customStyle="1" w:styleId="body">
    <w:name w:val="body"/>
    <w:basedOn w:val="a3"/>
    <w:link w:val="body0"/>
    <w:qFormat/>
    <w:rsid w:val="00D24FA6"/>
    <w:pPr>
      <w:spacing w:before="201" w:line="244" w:lineRule="auto"/>
      <w:ind w:right="100"/>
      <w:jc w:val="both"/>
    </w:pPr>
  </w:style>
  <w:style w:type="character" w:customStyle="1" w:styleId="a4">
    <w:name w:val="正文文本 字符"/>
    <w:basedOn w:val="a0"/>
    <w:link w:val="a3"/>
    <w:uiPriority w:val="1"/>
    <w:rsid w:val="00BD0256"/>
    <w:rPr>
      <w:rFonts w:ascii="Times New Roman" w:eastAsia="Times New Roman" w:hAnsi="Times New Roman" w:cs="Times New Roman"/>
      <w:sz w:val="28"/>
      <w:szCs w:val="28"/>
    </w:rPr>
  </w:style>
  <w:style w:type="character" w:customStyle="1" w:styleId="body0">
    <w:name w:val="body 字符"/>
    <w:basedOn w:val="a4"/>
    <w:link w:val="body"/>
    <w:rsid w:val="00D24FA6"/>
    <w:rPr>
      <w:rFonts w:ascii="Times New Roman" w:eastAsia="Times New Roman" w:hAnsi="Times New Roman" w:cs="Times New Roman"/>
      <w:sz w:val="26"/>
      <w:szCs w:val="26"/>
    </w:rPr>
  </w:style>
  <w:style w:type="paragraph" w:styleId="a6">
    <w:name w:val="header"/>
    <w:basedOn w:val="a"/>
    <w:link w:val="a7"/>
    <w:uiPriority w:val="99"/>
    <w:unhideWhenUsed/>
    <w:rsid w:val="00DC7ED1"/>
    <w:pPr>
      <w:tabs>
        <w:tab w:val="center" w:pos="4153"/>
        <w:tab w:val="right" w:pos="8306"/>
      </w:tabs>
    </w:pPr>
  </w:style>
  <w:style w:type="character" w:customStyle="1" w:styleId="a7">
    <w:name w:val="页眉 字符"/>
    <w:basedOn w:val="a0"/>
    <w:link w:val="a6"/>
    <w:uiPriority w:val="99"/>
    <w:rsid w:val="00DC7ED1"/>
    <w:rPr>
      <w:rFonts w:ascii="Times New Roman" w:eastAsia="Times New Roman" w:hAnsi="Times New Roman" w:cs="Times New Roman"/>
    </w:rPr>
  </w:style>
  <w:style w:type="paragraph" w:styleId="a8">
    <w:name w:val="footer"/>
    <w:basedOn w:val="a"/>
    <w:link w:val="a9"/>
    <w:uiPriority w:val="99"/>
    <w:unhideWhenUsed/>
    <w:rsid w:val="00DC7ED1"/>
    <w:pPr>
      <w:tabs>
        <w:tab w:val="center" w:pos="4153"/>
        <w:tab w:val="right" w:pos="8306"/>
      </w:tabs>
    </w:pPr>
  </w:style>
  <w:style w:type="character" w:customStyle="1" w:styleId="a9">
    <w:name w:val="页脚 字符"/>
    <w:basedOn w:val="a0"/>
    <w:link w:val="a8"/>
    <w:uiPriority w:val="99"/>
    <w:rsid w:val="00DC7ED1"/>
    <w:rPr>
      <w:rFonts w:ascii="Times New Roman" w:eastAsia="Times New Roman" w:hAnsi="Times New Roman" w:cs="Times New Roman"/>
    </w:rPr>
  </w:style>
  <w:style w:type="table" w:styleId="aa">
    <w:name w:val="Table Grid"/>
    <w:basedOn w:val="a1"/>
    <w:uiPriority w:val="39"/>
    <w:rsid w:val="002B51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b">
    <w:name w:val="Title"/>
    <w:basedOn w:val="a"/>
    <w:next w:val="a"/>
    <w:link w:val="ac"/>
    <w:uiPriority w:val="10"/>
    <w:qFormat/>
    <w:rsid w:val="00BD0256"/>
    <w:pPr>
      <w:spacing w:line="276" w:lineRule="auto"/>
      <w:jc w:val="center"/>
    </w:pPr>
    <w:rPr>
      <w:rFonts w:eastAsia="Calibri"/>
      <w:b/>
      <w:bCs/>
      <w:sz w:val="48"/>
      <w:szCs w:val="48"/>
    </w:rPr>
  </w:style>
  <w:style w:type="character" w:customStyle="1" w:styleId="ac">
    <w:name w:val="标题 字符"/>
    <w:basedOn w:val="a0"/>
    <w:link w:val="ab"/>
    <w:uiPriority w:val="10"/>
    <w:rsid w:val="00BD0256"/>
    <w:rPr>
      <w:rFonts w:ascii="Times New Roman" w:eastAsia="Calibri" w:hAnsi="Times New Roman" w:cs="Times New Roman"/>
      <w:b/>
      <w:bCs/>
      <w:sz w:val="48"/>
      <w:szCs w:val="48"/>
    </w:rPr>
  </w:style>
  <w:style w:type="paragraph" w:styleId="ad">
    <w:name w:val="Subtitle"/>
    <w:basedOn w:val="a"/>
    <w:next w:val="a"/>
    <w:link w:val="ae"/>
    <w:uiPriority w:val="11"/>
    <w:qFormat/>
    <w:rsid w:val="00BD0256"/>
    <w:pPr>
      <w:jc w:val="center"/>
    </w:pPr>
    <w:rPr>
      <w:rFonts w:eastAsia="Calibri"/>
      <w:sz w:val="28"/>
      <w:szCs w:val="28"/>
    </w:rPr>
  </w:style>
  <w:style w:type="character" w:customStyle="1" w:styleId="ae">
    <w:name w:val="副标题 字符"/>
    <w:basedOn w:val="a0"/>
    <w:link w:val="ad"/>
    <w:uiPriority w:val="11"/>
    <w:rsid w:val="00BD0256"/>
    <w:rPr>
      <w:rFonts w:ascii="Times New Roman" w:eastAsia="Calibri" w:hAnsi="Times New Roman" w:cs="Times New Roman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7999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17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0175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1897625">
                  <w:marLeft w:val="-10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42296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4080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01210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552754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auto"/>
                            <w:left w:val="single" w:sz="6" w:space="0" w:color="auto"/>
                            <w:bottom w:val="single" w:sz="6" w:space="0" w:color="auto"/>
                            <w:right w:val="single" w:sz="6" w:space="0" w:color="auto"/>
                          </w:divBdr>
                          <w:divsChild>
                            <w:div w:id="4536703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003411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9029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auto"/>
                            <w:left w:val="single" w:sz="6" w:space="0" w:color="auto"/>
                            <w:bottom w:val="single" w:sz="6" w:space="0" w:color="auto"/>
                            <w:right w:val="single" w:sz="6" w:space="0" w:color="auto"/>
                          </w:divBdr>
                          <w:divsChild>
                            <w:div w:id="1780824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28812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272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0956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533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34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040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679EFDA-3AD6-4F95-A768-6DB7EED85E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8</TotalTime>
  <Pages>2</Pages>
  <Words>184</Words>
  <Characters>1054</Characters>
  <Application>Microsoft Office Word</Application>
  <DocSecurity>0</DocSecurity>
  <Lines>8</Lines>
  <Paragraphs>2</Paragraphs>
  <ScaleCrop>false</ScaleCrop>
  <Company/>
  <LinksUpToDate>false</LinksUpToDate>
  <CharactersWithSpaces>12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Ruwen Yi (Student)</cp:lastModifiedBy>
  <cp:revision>38</cp:revision>
  <dcterms:created xsi:type="dcterms:W3CDTF">2022-03-12T08:47:00Z</dcterms:created>
  <dcterms:modified xsi:type="dcterms:W3CDTF">2022-04-23T06:58:00Z</dcterms:modified>
</cp:coreProperties>
</file>